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35E34" w14:textId="271F18AE" w:rsidR="00585151" w:rsidRPr="00CB3484" w:rsidRDefault="00CB3484" w:rsidP="00CB3484">
      <w:pPr>
        <w:rPr>
          <w:caps/>
          <w:sz w:val="24"/>
        </w:rPr>
      </w:pPr>
      <w:r w:rsidRPr="00CB3484">
        <w:rPr>
          <w:caps/>
          <w:sz w:val="24"/>
        </w:rPr>
        <w:t>Individual campaign contributions for multiple years</w:t>
      </w:r>
    </w:p>
    <w:p w14:paraId="15E0E7FE" w14:textId="4591D53C" w:rsidR="00CB3484" w:rsidRDefault="00CB3484" w:rsidP="00CB3484">
      <w:pPr>
        <w:rPr>
          <w:i/>
        </w:rPr>
      </w:pPr>
      <w:r>
        <w:rPr>
          <w:i/>
        </w:rPr>
        <w:t xml:space="preserve">(this program is written for </w:t>
      </w:r>
      <w:r w:rsidRPr="00CB3484">
        <w:rPr>
          <w:i/>
        </w:rPr>
        <w:t>Insight Data Engineering - Coding Challenge</w:t>
      </w:r>
      <w:r>
        <w:rPr>
          <w:i/>
        </w:rPr>
        <w:t xml:space="preserve"> 2018, If you want to use it for any other purpose please contact </w:t>
      </w:r>
      <w:hyperlink r:id="rId5" w:history="1">
        <w:r w:rsidRPr="00CD4EB7">
          <w:rPr>
            <w:rStyle w:val="Hyperlink"/>
            <w:i/>
          </w:rPr>
          <w:t>diyar82@gmail.com</w:t>
        </w:r>
      </w:hyperlink>
      <w:r>
        <w:rPr>
          <w:i/>
        </w:rPr>
        <w:t>)</w:t>
      </w:r>
    </w:p>
    <w:p w14:paraId="1D8FD2DD" w14:textId="0CEFD171" w:rsidR="004F2343" w:rsidRDefault="00DD3466" w:rsidP="004F2343">
      <w:pPr>
        <w:pStyle w:val="ListParagraph"/>
        <w:numPr>
          <w:ilvl w:val="0"/>
          <w:numId w:val="2"/>
        </w:numPr>
      </w:pPr>
      <w:r>
        <w:t>How to run and modify</w:t>
      </w:r>
      <w:r w:rsidR="004F2343">
        <w:t xml:space="preserve"> </w:t>
      </w:r>
    </w:p>
    <w:p w14:paraId="34B2F223" w14:textId="1ADCF3BB" w:rsidR="004F2343" w:rsidRDefault="004F2343" w:rsidP="00DD3466">
      <w:pPr>
        <w:pStyle w:val="ListParagraph"/>
        <w:numPr>
          <w:ilvl w:val="1"/>
          <w:numId w:val="2"/>
        </w:numPr>
      </w:pPr>
      <w:r>
        <w:t>Th</w:t>
      </w:r>
      <w:r w:rsidRPr="004F2343">
        <w:t xml:space="preserve"> program is written in </w:t>
      </w:r>
      <w:proofErr w:type="spellStart"/>
      <w:r w:rsidRPr="004F2343">
        <w:t>linux</w:t>
      </w:r>
      <w:proofErr w:type="spellEnd"/>
      <w:r w:rsidRPr="004F2343">
        <w:t>/bash for running it</w:t>
      </w:r>
      <w:r>
        <w:t xml:space="preserve"> make sure it is still in executable mode (</w:t>
      </w:r>
      <w:proofErr w:type="spellStart"/>
      <w:r>
        <w:t>chmod</w:t>
      </w:r>
      <w:proofErr w:type="spellEnd"/>
      <w:r>
        <w:t xml:space="preserve"> </w:t>
      </w:r>
      <w:proofErr w:type="spellStart"/>
      <w:r>
        <w:t>a+x</w:t>
      </w:r>
      <w:proofErr w:type="spellEnd"/>
      <w:r>
        <w:t xml:space="preserve"> run.sh)</w:t>
      </w:r>
    </w:p>
    <w:p w14:paraId="150628CB" w14:textId="12F7B06F" w:rsidR="004F2343" w:rsidRDefault="004F2343" w:rsidP="00DD3466">
      <w:pPr>
        <w:pStyle w:val="ListParagraph"/>
        <w:numPr>
          <w:ilvl w:val="1"/>
          <w:numId w:val="2"/>
        </w:numPr>
      </w:pPr>
      <w:r>
        <w:t xml:space="preserve">The program counts donations made within same calendar year and previous years as </w:t>
      </w:r>
      <w:r w:rsidR="00DD3466">
        <w:t xml:space="preserve">repeated donations. You may modify it by changing statement “if [ </w:t>
      </w:r>
      <w:proofErr w:type="spellStart"/>
      <w:r w:rsidR="00DD3466">
        <w:t>Year2</w:t>
      </w:r>
      <w:proofErr w:type="spellEnd"/>
      <w:r w:rsidR="00DD3466">
        <w:t xml:space="preserve"> -le </w:t>
      </w:r>
      <w:proofErr w:type="spellStart"/>
      <w:r w:rsidR="00DD3466">
        <w:t>Year1</w:t>
      </w:r>
      <w:proofErr w:type="spellEnd"/>
      <w:r w:rsidR="00DD3466">
        <w:t xml:space="preserve">]”. Given </w:t>
      </w:r>
      <w:proofErr w:type="spellStart"/>
      <w:r w:rsidR="00DD3466">
        <w:t>Ye</w:t>
      </w:r>
      <w:bookmarkStart w:id="0" w:name="_GoBack"/>
      <w:bookmarkEnd w:id="0"/>
      <w:r w:rsidR="00DD3466">
        <w:t>ar2</w:t>
      </w:r>
      <w:proofErr w:type="spellEnd"/>
      <w:r w:rsidR="00DD3466">
        <w:t xml:space="preserve"> is the donation listed former to donation </w:t>
      </w:r>
      <w:proofErr w:type="spellStart"/>
      <w:r w:rsidR="00DD3466">
        <w:t>Year1</w:t>
      </w:r>
      <w:proofErr w:type="spellEnd"/>
    </w:p>
    <w:p w14:paraId="158019B6" w14:textId="35D0A659" w:rsidR="004F2343" w:rsidRDefault="004F2343" w:rsidP="00DD3466">
      <w:pPr>
        <w:pStyle w:val="ListParagraph"/>
        <w:numPr>
          <w:ilvl w:val="1"/>
          <w:numId w:val="2"/>
        </w:numPr>
      </w:pPr>
      <w:r>
        <w:t xml:space="preserve">The program may take a while if your data is bigger than </w:t>
      </w:r>
      <w:proofErr w:type="spellStart"/>
      <w:r w:rsidR="00793C85">
        <w:t>1M</w:t>
      </w:r>
      <w:proofErr w:type="spellEnd"/>
      <w:r>
        <w:t xml:space="preserve"> lines. In that case please uncomment the progress counter </w:t>
      </w:r>
      <w:proofErr w:type="gramStart"/>
      <w:r>
        <w:t>( #</w:t>
      </w:r>
      <w:proofErr w:type="gramEnd"/>
      <w:r>
        <w:t xml:space="preserve">#echo “The Zip code” …  </w:t>
      </w:r>
      <w:r>
        <w:sym w:font="Wingdings" w:char="F0E8"/>
      </w:r>
      <w:r>
        <w:t xml:space="preserve"> “The Zip code”). </w:t>
      </w:r>
      <w:proofErr w:type="gramStart"/>
      <w:r>
        <w:t>So</w:t>
      </w:r>
      <w:proofErr w:type="gramEnd"/>
      <w:r>
        <w:t xml:space="preserve"> you can track </w:t>
      </w:r>
      <w:r w:rsidR="00DD3466">
        <w:t>the progress.</w:t>
      </w:r>
    </w:p>
    <w:p w14:paraId="7EDF6757" w14:textId="7D0BB6B8" w:rsidR="00DD3466" w:rsidRDefault="00885E8F" w:rsidP="00DD3466">
      <w:pPr>
        <w:pStyle w:val="ListParagraph"/>
        <w:numPr>
          <w:ilvl w:val="0"/>
          <w:numId w:val="2"/>
        </w:numPr>
      </w:pPr>
      <w:r>
        <w:t xml:space="preserve">General </w:t>
      </w:r>
      <w:r w:rsidR="00BF7433">
        <w:t>approach</w:t>
      </w:r>
    </w:p>
    <w:p w14:paraId="5E51A7D0" w14:textId="66F59309" w:rsidR="00DD3466" w:rsidRDefault="00DD3466" w:rsidP="00DD3466">
      <w:pPr>
        <w:pStyle w:val="ListParagraph"/>
        <w:numPr>
          <w:ilvl w:val="1"/>
          <w:numId w:val="2"/>
        </w:numPr>
      </w:pPr>
      <w:r>
        <w:t>First the data is cleaned: In this step any unwanted, redundant and invalid data is removed.</w:t>
      </w:r>
    </w:p>
    <w:p w14:paraId="7616A0B3" w14:textId="301712C3" w:rsidR="00DD3466" w:rsidRDefault="00DD3466" w:rsidP="00DD3466">
      <w:pPr>
        <w:pStyle w:val="ListParagraph"/>
        <w:numPr>
          <w:ilvl w:val="1"/>
          <w:numId w:val="2"/>
        </w:numPr>
      </w:pPr>
      <w:r>
        <w:t>Label the data: this step is necessary so the chronical order of the data is preserved through the process</w:t>
      </w:r>
    </w:p>
    <w:p w14:paraId="57E3E283" w14:textId="62397D0B" w:rsidR="00DD3466" w:rsidRDefault="00DD3466" w:rsidP="00DD3466">
      <w:pPr>
        <w:pStyle w:val="ListParagraph"/>
        <w:numPr>
          <w:ilvl w:val="1"/>
          <w:numId w:val="2"/>
        </w:numPr>
      </w:pPr>
      <w:r>
        <w:t xml:space="preserve">Sorting the data: In this step, to decrease the computational cost data are sorted according to their Zip code. Instead of comparing data with the entire </w:t>
      </w:r>
      <w:r w:rsidR="00793C85">
        <w:t>document, the data is only compared to the same zip code.</w:t>
      </w:r>
    </w:p>
    <w:p w14:paraId="527EFAD1" w14:textId="78B8129C" w:rsidR="00793C85" w:rsidRDefault="00793C85" w:rsidP="00DD3466">
      <w:pPr>
        <w:pStyle w:val="ListParagraph"/>
        <w:numPr>
          <w:ilvl w:val="1"/>
          <w:numId w:val="2"/>
        </w:numPr>
      </w:pPr>
      <w:r>
        <w:t>The actual calculation. It uses to for loops that are iterating opposite to each other to catch first donor reoccurrence easily</w:t>
      </w:r>
    </w:p>
    <w:p w14:paraId="4A8E0A6A" w14:textId="27E234EE" w:rsidR="00793C85" w:rsidRDefault="00793C85" w:rsidP="00DD3466">
      <w:pPr>
        <w:pStyle w:val="ListParagraph"/>
        <w:numPr>
          <w:ilvl w:val="1"/>
          <w:numId w:val="2"/>
        </w:numPr>
      </w:pPr>
      <w:r>
        <w:t xml:space="preserve">After the calculation the data is sorted back according to its chronological order and the </w:t>
      </w:r>
      <w:r w:rsidR="005C54A5">
        <w:t>label</w:t>
      </w:r>
      <w:r>
        <w:t xml:space="preserve"> is removed to get the last desired output format</w:t>
      </w:r>
    </w:p>
    <w:p w14:paraId="2C155E56" w14:textId="2C1FB756" w:rsidR="005C54A5" w:rsidRDefault="00885E8F" w:rsidP="005C54A5">
      <w:pPr>
        <w:pStyle w:val="ListParagraph"/>
        <w:numPr>
          <w:ilvl w:val="0"/>
          <w:numId w:val="2"/>
        </w:numPr>
      </w:pPr>
      <w:r>
        <w:t>More Advanced computation</w:t>
      </w:r>
    </w:p>
    <w:p w14:paraId="3961A3D7" w14:textId="2C36BB66" w:rsidR="00885E8F" w:rsidRDefault="00885E8F" w:rsidP="00885E8F">
      <w:pPr>
        <w:pStyle w:val="ListParagraph"/>
      </w:pPr>
      <w:r>
        <w:t>I have also created a more advanced code in which percentile for each individual recipient is calculated also, yet the “run_tests.sh”, Provided by you, did not like the format. I am very happy to share that also</w:t>
      </w:r>
    </w:p>
    <w:p w14:paraId="4AC00CF3" w14:textId="233B309B" w:rsidR="00885E8F" w:rsidRDefault="00885E8F" w:rsidP="00885E8F">
      <w:pPr>
        <w:pStyle w:val="ListParagraph"/>
        <w:numPr>
          <w:ilvl w:val="0"/>
          <w:numId w:val="2"/>
        </w:numPr>
      </w:pPr>
      <w:r>
        <w:t>IMPORTANT</w:t>
      </w:r>
    </w:p>
    <w:p w14:paraId="30C46A60" w14:textId="6B866FCB" w:rsidR="00885E8F" w:rsidRDefault="00885E8F" w:rsidP="00885E8F">
      <w:pPr>
        <w:pStyle w:val="ListParagraph"/>
        <w:ind w:left="360"/>
      </w:pPr>
      <w:r>
        <w:t>Since I applied for data science and data engineering program I got two emails from you. I  uploaded the very same program for both of you</w:t>
      </w:r>
    </w:p>
    <w:p w14:paraId="44870325" w14:textId="77777777" w:rsidR="00885E8F" w:rsidRDefault="00885E8F" w:rsidP="00885E8F">
      <w:pPr>
        <w:pStyle w:val="ListParagraph"/>
      </w:pPr>
    </w:p>
    <w:p w14:paraId="2C325708" w14:textId="77777777" w:rsidR="00793C85" w:rsidRPr="00CB3484" w:rsidRDefault="00793C85" w:rsidP="00793C85">
      <w:pPr>
        <w:pStyle w:val="ListParagraph"/>
      </w:pPr>
    </w:p>
    <w:sectPr w:rsidR="00793C85" w:rsidRPr="00CB3484" w:rsidSect="00A152D6">
      <w:type w:val="continuous"/>
      <w:pgSz w:w="12240" w:h="15840"/>
      <w:pgMar w:top="1800" w:right="1656" w:bottom="1800" w:left="2016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D388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C2859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7DF4D89"/>
    <w:multiLevelType w:val="hybridMultilevel"/>
    <w:tmpl w:val="67267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D6692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wMLMwNTU1Nje2NDVX0lEKTi0uzszPAykwqQUAKqCeoywAAAA="/>
  </w:docVars>
  <w:rsids>
    <w:rsidRoot w:val="00CB3484"/>
    <w:rsid w:val="00106208"/>
    <w:rsid w:val="00163547"/>
    <w:rsid w:val="00166049"/>
    <w:rsid w:val="00206038"/>
    <w:rsid w:val="00211564"/>
    <w:rsid w:val="003001EA"/>
    <w:rsid w:val="004F2343"/>
    <w:rsid w:val="00585151"/>
    <w:rsid w:val="005C54A5"/>
    <w:rsid w:val="00793C85"/>
    <w:rsid w:val="00826F14"/>
    <w:rsid w:val="00885E8F"/>
    <w:rsid w:val="00A152D6"/>
    <w:rsid w:val="00AD5766"/>
    <w:rsid w:val="00B01516"/>
    <w:rsid w:val="00BF7433"/>
    <w:rsid w:val="00CB3484"/>
    <w:rsid w:val="00D717D3"/>
    <w:rsid w:val="00DD3466"/>
    <w:rsid w:val="00E7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60527"/>
  <w15:chartTrackingRefBased/>
  <w15:docId w15:val="{65ED26C3-B6E8-46B2-94B4-AD42B7699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4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34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B34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48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72A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iyar8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yar dhannoon</dc:creator>
  <cp:keywords/>
  <dc:description/>
  <cp:lastModifiedBy>diyar dhannoon</cp:lastModifiedBy>
  <cp:revision>7</cp:revision>
  <dcterms:created xsi:type="dcterms:W3CDTF">2018-02-12T05:27:00Z</dcterms:created>
  <dcterms:modified xsi:type="dcterms:W3CDTF">2018-02-13T08:54:00Z</dcterms:modified>
</cp:coreProperties>
</file>